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7A5E9" w14:textId="3ED4A1D8" w:rsidR="0035024C" w:rsidRPr="0035024C" w:rsidRDefault="001F1BF6" w:rsidP="000574A0">
      <w:pPr>
        <w:jc w:val="center"/>
      </w:pPr>
      <w:r>
        <w:rPr>
          <w:noProof/>
        </w:rPr>
        <w:drawing>
          <wp:inline distT="0" distB="0" distL="0" distR="0" wp14:anchorId="68E01488" wp14:editId="7E51B1B5">
            <wp:extent cx="3465388" cy="482426"/>
            <wp:effectExtent l="0" t="0" r="1905" b="0"/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7783" cy="49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B65E9" w14:textId="55C88A00" w:rsidR="0035024C" w:rsidRPr="009840EB" w:rsidRDefault="00625B5E" w:rsidP="00CB0779">
      <w:pPr>
        <w:spacing w:line="360" w:lineRule="auto"/>
        <w:jc w:val="center"/>
        <w:rPr>
          <w:rFonts w:ascii="Univers" w:hAnsi="Univers"/>
          <w:b/>
          <w:color w:val="000000" w:themeColor="text1"/>
          <w:sz w:val="32"/>
          <w:szCs w:val="32"/>
        </w:rPr>
      </w:pPr>
      <w:r w:rsidRPr="009840EB">
        <w:rPr>
          <w:rFonts w:ascii="Univers" w:hAnsi="Univers"/>
          <w:b/>
          <w:color w:val="000000" w:themeColor="text1"/>
          <w:sz w:val="32"/>
          <w:szCs w:val="32"/>
        </w:rPr>
        <w:t>CLASSIC &amp; TWI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9840EB" w14:paraId="6925DC15" w14:textId="77777777" w:rsidTr="009840EB">
        <w:tc>
          <w:tcPr>
            <w:tcW w:w="5228" w:type="dxa"/>
          </w:tcPr>
          <w:p w14:paraId="745055F2" w14:textId="08E1C228" w:rsidR="009840EB" w:rsidRPr="009840EB" w:rsidRDefault="009840EB" w:rsidP="009840EB">
            <w:pPr>
              <w:contextualSpacing/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</w:pP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>Bellini</w:t>
            </w: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ab/>
            </w: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ab/>
            </w: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ab/>
            </w: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ab/>
            </w:r>
            <w:r w:rsidRPr="009840EB">
              <w:rPr>
                <w:rFonts w:ascii="Univers" w:hAnsi="Univers"/>
                <w:b/>
                <w:color w:val="000000" w:themeColor="text1"/>
                <w:sz w:val="28"/>
                <w:szCs w:val="28"/>
                <w:lang w:val="it-IT"/>
              </w:rPr>
              <w:tab/>
              <w:t>£9</w:t>
            </w:r>
          </w:p>
          <w:p w14:paraId="48FE0951" w14:textId="77777777" w:rsidR="009840EB" w:rsidRPr="009840EB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</w:pP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P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each puree, </w:t>
            </w: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P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rosecco</w:t>
            </w:r>
          </w:p>
          <w:p w14:paraId="54B8518D" w14:textId="21617F41" w:rsidR="009840EB" w:rsidRPr="009840EB" w:rsidRDefault="009840EB" w:rsidP="009840EB">
            <w:pPr>
              <w:contextualSpacing/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</w:pP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>Champagne Cocktail</w:t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ab/>
              <w:t>£15</w:t>
            </w:r>
          </w:p>
          <w:p w14:paraId="3E1D61FE" w14:textId="77777777" w:rsidR="009840EB" w:rsidRPr="00062714" w:rsidRDefault="009840EB" w:rsidP="009840EB">
            <w:pPr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Champagne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A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ng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o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stura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romatic 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bitters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ugar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C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ognac</w:t>
            </w:r>
          </w:p>
          <w:p w14:paraId="084529F7" w14:textId="406FA86A" w:rsidR="009840EB" w:rsidRPr="00062714" w:rsidRDefault="009840EB" w:rsidP="009840EB">
            <w:pPr>
              <w:contextualSpacing/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062714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  <w:t>Dark &amp; Stormy</w:t>
            </w:r>
            <w:r w:rsidRPr="00062714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eastAsia="en-GB"/>
              </w:rPr>
              <w:tab/>
              <w:t>£9.5</w:t>
            </w:r>
          </w:p>
          <w:p w14:paraId="6067904A" w14:textId="77777777" w:rsidR="009840EB" w:rsidRPr="00062714" w:rsidRDefault="009840EB" w:rsidP="009840EB">
            <w:pPr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Rhum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L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ime,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 Ango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stura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romatic 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bitters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G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inger bee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r</w:t>
            </w:r>
          </w:p>
          <w:p w14:paraId="0017637E" w14:textId="725F9CC2" w:rsidR="009840EB" w:rsidRPr="009840EB" w:rsidRDefault="009840EB" w:rsidP="009840EB">
            <w:pPr>
              <w:contextualSpacing/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</w:pP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>Espresso Martini</w:t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 xml:space="preserve">         </w:t>
            </w:r>
            <w:r w:rsidRPr="009840EB">
              <w:rPr>
                <w:rFonts w:ascii="Univers" w:eastAsia="Times New Roman" w:hAnsi="Univers" w:cs="Arial"/>
                <w:b/>
                <w:color w:val="000000" w:themeColor="text1"/>
                <w:sz w:val="28"/>
                <w:szCs w:val="28"/>
                <w:lang w:val="it-IT" w:eastAsia="en-GB"/>
              </w:rPr>
              <w:t>£9.95</w:t>
            </w:r>
          </w:p>
          <w:p w14:paraId="1C508EE0" w14:textId="77777777" w:rsidR="009840EB" w:rsidRPr="009840EB" w:rsidRDefault="009840EB" w:rsidP="009840EB">
            <w:pPr>
              <w:ind w:right="-166"/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</w:pP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V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odka, </w:t>
            </w: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K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ahlua, </w:t>
            </w: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C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offee, </w:t>
            </w:r>
            <w:r w:rsidRPr="009840EB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S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imple syrup</w:t>
            </w:r>
          </w:p>
          <w:p w14:paraId="5985E065" w14:textId="19123339" w:rsidR="009840EB" w:rsidRPr="00062714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God Mother</w:t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.5</w:t>
            </w:r>
          </w:p>
          <w:p w14:paraId="7FFE72EE" w14:textId="77777777" w:rsidR="009840EB" w:rsidRPr="00062714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V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odk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A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maretto</w:t>
            </w:r>
          </w:p>
          <w:p w14:paraId="5F8C1868" w14:textId="6007E1B1" w:rsidR="009840EB" w:rsidRPr="009840EB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Japanese Negroni</w:t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</w:t>
            </w:r>
          </w:p>
          <w:p w14:paraId="53C53055" w14:textId="464F1AB4" w:rsidR="009840EB" w:rsidRPr="009840EB" w:rsidRDefault="009840EB" w:rsidP="00625B5E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J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apanese whisky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A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ntica formul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Campari</w:t>
            </w:r>
          </w:p>
        </w:tc>
        <w:tc>
          <w:tcPr>
            <w:tcW w:w="5228" w:type="dxa"/>
          </w:tcPr>
          <w:p w14:paraId="64F95109" w14:textId="797A595A" w:rsidR="009840EB" w:rsidRPr="009840EB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Mule</w:t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</w:t>
            </w:r>
          </w:p>
          <w:p w14:paraId="4BA6BDB4" w14:textId="77777777" w:rsidR="009840EB" w:rsidRPr="00062714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V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odk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Lime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 A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ng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o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stura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romatic 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bitters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,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G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inger beer</w:t>
            </w:r>
          </w:p>
          <w:p w14:paraId="56C890C2" w14:textId="0D372F12" w:rsidR="009840EB" w:rsidRPr="00062714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</w:pP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>Negroni</w:t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  <w:t>£9</w:t>
            </w:r>
          </w:p>
          <w:p w14:paraId="676651AB" w14:textId="77777777" w:rsidR="009840EB" w:rsidRPr="00062714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Gin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A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 xml:space="preserve">ntica formul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val="it-IT" w:eastAsia="en-GB"/>
              </w:rPr>
              <w:t>Campari</w:t>
            </w:r>
          </w:p>
          <w:p w14:paraId="5B57FC3D" w14:textId="275B22CD" w:rsidR="009840EB" w:rsidRPr="009840EB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</w:pP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>Porn Star Martini</w:t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ab/>
            </w:r>
            <w:r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 xml:space="preserve">         </w:t>
            </w:r>
            <w:r w:rsidRPr="009840EB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val="it-IT" w:eastAsia="en-GB"/>
              </w:rPr>
              <w:t>£10.5</w:t>
            </w:r>
          </w:p>
          <w:p w14:paraId="5974984F" w14:textId="77777777" w:rsidR="009840EB" w:rsidRPr="00062714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V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odk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P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ssion fruit liquor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P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ssion fruit puree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imple syrup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hot of prosecco</w:t>
            </w:r>
          </w:p>
          <w:p w14:paraId="6903FAF8" w14:textId="1826E63B" w:rsidR="009840EB" w:rsidRPr="00062714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Rum Coffee Martini</w:t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</w:t>
            </w:r>
          </w:p>
          <w:p w14:paraId="58BFE7FD" w14:textId="77777777" w:rsidR="009840EB" w:rsidRPr="00062714" w:rsidRDefault="009840EB" w:rsidP="009840EB">
            <w:pPr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R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um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K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ahlua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Coffee, C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i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n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 w:themeColor="text1"/>
                <w:sz w:val="24"/>
                <w:szCs w:val="24"/>
                <w:lang w:eastAsia="en-GB"/>
              </w:rPr>
              <w:t>namon syrup</w:t>
            </w:r>
          </w:p>
          <w:p w14:paraId="5533C454" w14:textId="22E1DAD5" w:rsidR="009840EB" w:rsidRPr="00062714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Rusty Nail</w:t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.5</w:t>
            </w:r>
          </w:p>
          <w:p w14:paraId="3DFFA82D" w14:textId="77777777" w:rsidR="009840EB" w:rsidRPr="00062714" w:rsidRDefault="009840EB" w:rsidP="009840EB">
            <w:pPr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Whisky, Drambuie</w:t>
            </w:r>
          </w:p>
          <w:p w14:paraId="13E3A223" w14:textId="042BDB44" w:rsidR="009840EB" w:rsidRPr="00062714" w:rsidRDefault="009840EB" w:rsidP="009840EB">
            <w:pPr>
              <w:contextualSpacing/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</w:pP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>Tom Collins</w:t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</w:r>
            <w:r w:rsidRPr="00062714">
              <w:rPr>
                <w:rFonts w:ascii="Univers" w:eastAsia="Times New Roman" w:hAnsi="Univers" w:cs="Calibri"/>
                <w:b/>
                <w:color w:val="000000" w:themeColor="text1"/>
                <w:sz w:val="28"/>
                <w:szCs w:val="28"/>
                <w:lang w:eastAsia="en-GB"/>
              </w:rPr>
              <w:tab/>
              <w:t>£9.5</w:t>
            </w:r>
          </w:p>
          <w:p w14:paraId="4EDC012C" w14:textId="0513090E" w:rsidR="009840EB" w:rsidRPr="009840EB" w:rsidRDefault="009840EB" w:rsidP="00625B5E">
            <w:pPr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</w:pP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G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in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Lemon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 xml:space="preserve">imple syrup, </w:t>
            </w:r>
            <w:r w:rsidRPr="00062714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Arial"/>
                <w:i/>
                <w:iCs/>
                <w:color w:val="000000" w:themeColor="text1"/>
                <w:sz w:val="24"/>
                <w:szCs w:val="24"/>
                <w:lang w:eastAsia="en-GB"/>
              </w:rPr>
              <w:t>oda water</w:t>
            </w:r>
          </w:p>
        </w:tc>
      </w:tr>
    </w:tbl>
    <w:p w14:paraId="61DF1D98" w14:textId="77777777" w:rsidR="009840EB" w:rsidRPr="009840EB" w:rsidRDefault="009840EB" w:rsidP="00062714">
      <w:pPr>
        <w:jc w:val="center"/>
        <w:rPr>
          <w:rFonts w:ascii="Univers" w:eastAsia="Times New Roman" w:hAnsi="Univers" w:cs="Arial"/>
          <w:b/>
          <w:color w:val="000000" w:themeColor="text1"/>
          <w:sz w:val="24"/>
          <w:szCs w:val="24"/>
          <w:lang w:eastAsia="en-GB"/>
        </w:rPr>
      </w:pPr>
    </w:p>
    <w:p w14:paraId="26C4D2BE" w14:textId="638BFF60" w:rsidR="00062714" w:rsidRDefault="00062714" w:rsidP="00CB0779">
      <w:pPr>
        <w:spacing w:line="360" w:lineRule="auto"/>
        <w:jc w:val="center"/>
        <w:rPr>
          <w:rFonts w:ascii="Univers" w:eastAsia="Times New Roman" w:hAnsi="Univers" w:cs="Arial"/>
          <w:b/>
          <w:color w:val="000000" w:themeColor="text1"/>
          <w:sz w:val="32"/>
          <w:szCs w:val="32"/>
          <w:lang w:eastAsia="en-GB"/>
        </w:rPr>
      </w:pPr>
      <w:r w:rsidRPr="009840EB">
        <w:rPr>
          <w:rFonts w:ascii="Univers" w:eastAsia="Times New Roman" w:hAnsi="Univers" w:cs="Arial"/>
          <w:b/>
          <w:color w:val="000000" w:themeColor="text1"/>
          <w:sz w:val="32"/>
          <w:szCs w:val="32"/>
          <w:lang w:eastAsia="en-GB"/>
        </w:rPr>
        <w:t>NON-ALCOHOLIC COCK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9840EB" w14:paraId="7117865C" w14:textId="77777777" w:rsidTr="00CB0779">
        <w:tc>
          <w:tcPr>
            <w:tcW w:w="5228" w:type="dxa"/>
          </w:tcPr>
          <w:p w14:paraId="3EB8F64A" w14:textId="45DBCFBC" w:rsidR="009840EB" w:rsidRPr="00625B5E" w:rsidRDefault="009840EB" w:rsidP="009840EB">
            <w:pPr>
              <w:contextualSpacing/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</w:pPr>
            <w:r w:rsidRPr="00625B5E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>Light Mule</w:t>
            </w: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  <w:t>£</w:t>
            </w:r>
            <w:r w:rsidRPr="00625B5E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>7</w:t>
            </w:r>
          </w:p>
          <w:p w14:paraId="3A678025" w14:textId="5A520D82" w:rsidR="009840EB" w:rsidRPr="00CB0779" w:rsidRDefault="009840EB" w:rsidP="00CB0779">
            <w:pPr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062714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S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eedlip</w:t>
            </w:r>
            <w:proofErr w:type="spellEnd"/>
            <w:r w:rsidRPr="00062714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 xml:space="preserve"> alcohol free spirit,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 xml:space="preserve">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Lime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 xml:space="preserve">, </w:t>
            </w:r>
            <w:r w:rsidRPr="00062714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G</w:t>
            </w:r>
            <w:r w:rsidRPr="0035024C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inger beer</w:t>
            </w:r>
          </w:p>
        </w:tc>
        <w:tc>
          <w:tcPr>
            <w:tcW w:w="5228" w:type="dxa"/>
          </w:tcPr>
          <w:p w14:paraId="2D4962E5" w14:textId="106540FD" w:rsidR="00CB0779" w:rsidRPr="00625B5E" w:rsidRDefault="00124861" w:rsidP="00CB0779">
            <w:pPr>
              <w:contextualSpacing/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>Apple Mojito</w:t>
            </w:r>
            <w:r w:rsidR="00CB0779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 w:rsidR="00CB0779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 w:rsidR="00CB0779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</w:r>
            <w:r w:rsidR="00CB0779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ab/>
              <w:t>£</w:t>
            </w:r>
            <w:r w:rsidR="00CB0779" w:rsidRPr="00625B5E">
              <w:rPr>
                <w:rFonts w:ascii="Univers" w:eastAsia="Times New Roman" w:hAnsi="Univers" w:cs="Arial"/>
                <w:b/>
                <w:color w:val="000000"/>
                <w:sz w:val="28"/>
                <w:szCs w:val="28"/>
                <w:lang w:eastAsia="en-GB"/>
              </w:rPr>
              <w:t>7</w:t>
            </w:r>
          </w:p>
          <w:p w14:paraId="2FABE907" w14:textId="2EACC1A9" w:rsidR="009840EB" w:rsidRPr="00CB0779" w:rsidRDefault="00124861" w:rsidP="00CB0779">
            <w:pPr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A</w:t>
            </w:r>
            <w:r w:rsidRPr="00124861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 xml:space="preserve">pple juice, </w:t>
            </w:r>
            <w:r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L</w:t>
            </w:r>
            <w:r w:rsidRPr="00124861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 xml:space="preserve">ime, </w:t>
            </w:r>
            <w:r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S</w:t>
            </w:r>
            <w:r w:rsidRPr="00124861">
              <w:rPr>
                <w:rFonts w:ascii="Univers" w:eastAsia="Times New Roman" w:hAnsi="Univers" w:cs="Calibri"/>
                <w:i/>
                <w:iCs/>
                <w:color w:val="000000"/>
                <w:sz w:val="24"/>
                <w:szCs w:val="24"/>
                <w:lang w:eastAsia="en-GB"/>
              </w:rPr>
              <w:t>imple syrup and mint topped with ginger beer</w:t>
            </w:r>
          </w:p>
        </w:tc>
      </w:tr>
    </w:tbl>
    <w:p w14:paraId="0CD0E76F" w14:textId="3EBCDDB8" w:rsidR="009840EB" w:rsidRDefault="009840EB" w:rsidP="00773DAC">
      <w:pPr>
        <w:rPr>
          <w:rFonts w:ascii="Univers" w:eastAsia="Times New Roman" w:hAnsi="Univers" w:cs="Arial"/>
          <w:b/>
          <w:color w:val="000000" w:themeColor="text1"/>
          <w:sz w:val="24"/>
          <w:szCs w:val="24"/>
          <w:lang w:eastAsia="en-GB"/>
        </w:rPr>
      </w:pPr>
    </w:p>
    <w:p w14:paraId="6E92C38B" w14:textId="77777777" w:rsidR="00D200EB" w:rsidRPr="00124861" w:rsidRDefault="00D200EB" w:rsidP="00773DAC">
      <w:pPr>
        <w:rPr>
          <w:rFonts w:ascii="Univers" w:eastAsia="Times New Roman" w:hAnsi="Univers" w:cs="Arial"/>
          <w:b/>
          <w:color w:val="000000" w:themeColor="text1"/>
          <w:sz w:val="24"/>
          <w:szCs w:val="24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9840EB" w14:paraId="32BFCF23" w14:textId="77777777" w:rsidTr="00C12BBA">
        <w:tc>
          <w:tcPr>
            <w:tcW w:w="5228" w:type="dxa"/>
          </w:tcPr>
          <w:p w14:paraId="6D1780F9" w14:textId="08C70E2D" w:rsidR="00CB0779" w:rsidRPr="00D200EB" w:rsidRDefault="00776AD9" w:rsidP="00773DAC">
            <w:pPr>
              <w:jc w:val="center"/>
              <w:rPr>
                <w:rFonts w:ascii="Univers" w:eastAsia="Times New Roman" w:hAnsi="Univers" w:cs="Calibri"/>
                <w:b/>
                <w:color w:val="000000"/>
                <w:sz w:val="32"/>
                <w:szCs w:val="32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32"/>
                <w:szCs w:val="32"/>
                <w:lang w:eastAsia="en-GB"/>
              </w:rPr>
              <w:t>BEERS &amp; CIDERS</w:t>
            </w:r>
          </w:p>
          <w:p w14:paraId="39BBC07A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4"/>
                <w:szCs w:val="24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4"/>
                <w:szCs w:val="24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4"/>
                <w:szCs w:val="24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4"/>
                <w:szCs w:val="24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Pint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Half</w:t>
            </w:r>
          </w:p>
          <w:p w14:paraId="72D3D113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Becks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4308AE0E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Camden Lager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.5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3F0A1525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Corona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7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00D9FFEA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Goose IPA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.5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463B74D2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Guinness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.75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71FD7AB2" w14:textId="77777777" w:rsidR="00124861" w:rsidRPr="00D200EB" w:rsidRDefault="00124861" w:rsidP="00124861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Magners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2459053D" w14:textId="5D5F5230" w:rsidR="00124861" w:rsidRPr="00D200EB" w:rsidRDefault="00124861" w:rsidP="00773DAC">
            <w:pPr>
              <w:spacing w:after="200"/>
              <w:contextualSpacing/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Magners Dark Fruit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6</w:t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2CE0E95C" w14:textId="77777777" w:rsidR="00D200EB" w:rsidRPr="00D200EB" w:rsidRDefault="00D200EB" w:rsidP="00773DAC">
            <w:pPr>
              <w:spacing w:after="200"/>
              <w:contextualSpacing/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</w:p>
          <w:p w14:paraId="09E5EE84" w14:textId="77777777" w:rsidR="00124861" w:rsidRPr="00D200EB" w:rsidRDefault="00124861" w:rsidP="00124861">
            <w:pPr>
              <w:jc w:val="center"/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</w:p>
          <w:p w14:paraId="362ABDEE" w14:textId="77777777" w:rsidR="00773DAC" w:rsidRPr="00D200EB" w:rsidRDefault="00773DAC" w:rsidP="00773DAC">
            <w:pPr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</w:p>
          <w:p w14:paraId="6E032839" w14:textId="115D048A" w:rsidR="00C12BBA" w:rsidRPr="00D200EB" w:rsidRDefault="00391FF9" w:rsidP="00D200EB">
            <w:pPr>
              <w:contextualSpacing/>
              <w:jc w:val="center"/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color w:val="000000"/>
                <w:sz w:val="28"/>
                <w:szCs w:val="28"/>
                <w:lang w:eastAsia="en-GB"/>
              </w:rPr>
              <w:t>LIQUEUR COFFEES</w:t>
            </w:r>
          </w:p>
          <w:p w14:paraId="18CDFBEA" w14:textId="587316E3" w:rsidR="00391FF9" w:rsidRPr="00D200EB" w:rsidRDefault="00391FF9" w:rsidP="00391FF9">
            <w:pPr>
              <w:contextualSpacing/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Irish Coffee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="00D200EB"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 xml:space="preserve">         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£7.5</w:t>
            </w:r>
          </w:p>
          <w:p w14:paraId="31460E4F" w14:textId="59DA036D" w:rsidR="00391FF9" w:rsidRPr="00D200EB" w:rsidRDefault="00391FF9" w:rsidP="00391FF9">
            <w:pPr>
              <w:contextualSpacing/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Baileys Coffee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="00D200EB"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 xml:space="preserve">         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£7.5</w:t>
            </w:r>
          </w:p>
          <w:p w14:paraId="679FCAEB" w14:textId="40929F58" w:rsidR="00391FF9" w:rsidRPr="00D200EB" w:rsidRDefault="00391FF9" w:rsidP="00391FF9">
            <w:pPr>
              <w:contextualSpacing/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Calypso Coffee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  <w:t xml:space="preserve">        </w:t>
            </w:r>
            <w:r w:rsidR="00D200EB"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 xml:space="preserve">         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 xml:space="preserve"> £7.5</w:t>
            </w:r>
          </w:p>
          <w:p w14:paraId="41691F7B" w14:textId="4C9B63C3" w:rsidR="00C12BBA" w:rsidRPr="00D200EB" w:rsidRDefault="00391FF9" w:rsidP="00C12BBA">
            <w:pPr>
              <w:contextualSpacing/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French Coffee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ab/>
            </w:r>
            <w:r w:rsidR="00D200EB"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 xml:space="preserve">         </w:t>
            </w:r>
            <w:r w:rsidRPr="00D200EB">
              <w:rPr>
                <w:rFonts w:ascii="Univers" w:eastAsia="Times New Roman" w:hAnsi="Univers" w:cs="Calibri"/>
                <w:b/>
                <w:sz w:val="28"/>
                <w:szCs w:val="28"/>
                <w:lang w:eastAsia="en-GB"/>
              </w:rPr>
              <w:t>£7.5</w:t>
            </w:r>
          </w:p>
        </w:tc>
        <w:tc>
          <w:tcPr>
            <w:tcW w:w="5228" w:type="dxa"/>
          </w:tcPr>
          <w:p w14:paraId="0A03ED5A" w14:textId="686C4A59" w:rsidR="009840EB" w:rsidRPr="00776AD9" w:rsidRDefault="00124861" w:rsidP="00773DAC">
            <w:pPr>
              <w:jc w:val="center"/>
              <w:rPr>
                <w:rFonts w:ascii="Univers" w:eastAsia="Times New Roman" w:hAnsi="Univers" w:cs="Calibri"/>
                <w:b/>
                <w:color w:val="000000"/>
                <w:sz w:val="32"/>
                <w:szCs w:val="32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b/>
                <w:color w:val="000000"/>
                <w:sz w:val="32"/>
                <w:szCs w:val="32"/>
                <w:lang w:eastAsia="en-GB"/>
              </w:rPr>
              <w:t>SOFT DRINKS</w:t>
            </w:r>
            <w:r w:rsidR="00391FF9">
              <w:rPr>
                <w:rFonts w:ascii="Univers" w:eastAsia="Times New Roman" w:hAnsi="Univers" w:cs="Calibri"/>
                <w:b/>
                <w:color w:val="000000"/>
                <w:sz w:val="32"/>
                <w:szCs w:val="32"/>
                <w:lang w:eastAsia="en-GB"/>
              </w:rPr>
              <w:t>, JUICES, WATER</w:t>
            </w:r>
          </w:p>
          <w:p w14:paraId="301FAFA3" w14:textId="41861D99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Coca cola</w:t>
            </w:r>
            <w:r w:rsidR="00D200EB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 xml:space="preserve"> / Diet Coke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3E8D58E1" w14:textId="77777777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Lemonade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4F978096" w14:textId="58AFB305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Tonic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022CD3F6" w14:textId="6773A347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Light Tonic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0CCC3333" w14:textId="5A4BBA2D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elderflower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10D4F32A" w14:textId="263232F5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Soda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54814F3D" w14:textId="6ED995FA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Ginger Beer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7FC9C291" w14:textId="2C5B81C5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Fever Tree Ginger Ale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7A3A304E" w14:textId="77777777" w:rsidR="00776AD9" w:rsidRPr="00776AD9" w:rsidRDefault="00776AD9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Red Bull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4</w:t>
            </w:r>
          </w:p>
          <w:p w14:paraId="255C1573" w14:textId="3E1B64B3" w:rsidR="00776AD9" w:rsidRDefault="00776AD9" w:rsidP="00773DAC">
            <w:pPr>
              <w:spacing w:after="200"/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Red Bull S/Free</w:t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776AD9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4</w:t>
            </w:r>
          </w:p>
          <w:p w14:paraId="45F00BCB" w14:textId="77777777" w:rsidR="00C12BBA" w:rsidRPr="00C12BBA" w:rsidRDefault="00C12BBA" w:rsidP="00C12BBA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Apple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25014E1A" w14:textId="77777777" w:rsidR="00C12BBA" w:rsidRPr="00C12BBA" w:rsidRDefault="00C12BBA" w:rsidP="00C12BBA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Orange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3E1E0FBD" w14:textId="77777777" w:rsidR="00C12BBA" w:rsidRPr="00C12BBA" w:rsidRDefault="00C12BBA" w:rsidP="00C12BBA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Pineapple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615BB9E2" w14:textId="77777777" w:rsidR="00776AD9" w:rsidRDefault="00C12BBA" w:rsidP="00776AD9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Tomato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3.5</w:t>
            </w:r>
          </w:p>
          <w:p w14:paraId="16F70E36" w14:textId="0724B9CF" w:rsidR="00D200EB" w:rsidRPr="00C12BBA" w:rsidRDefault="00D200EB" w:rsidP="00D200EB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Still</w:t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 xml:space="preserve"> / Sparkling water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 xml:space="preserve"> 330ml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2.5</w:t>
            </w:r>
          </w:p>
          <w:p w14:paraId="78E98C7F" w14:textId="4F981D76" w:rsidR="00D200EB" w:rsidRPr="00C12BBA" w:rsidRDefault="00D200EB" w:rsidP="00D200EB">
            <w:pPr>
              <w:contextualSpacing/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</w:pP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 xml:space="preserve">Still </w:t>
            </w:r>
            <w:r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 xml:space="preserve">/ Sparkling 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>water 750ml</w:t>
            </w:r>
            <w:r w:rsidRPr="00C12BBA">
              <w:rPr>
                <w:rFonts w:ascii="Univers" w:eastAsia="Times New Roman" w:hAnsi="Univers" w:cs="Calibri"/>
                <w:color w:val="000000"/>
                <w:sz w:val="28"/>
                <w:szCs w:val="28"/>
                <w:lang w:eastAsia="en-GB"/>
              </w:rPr>
              <w:tab/>
              <w:t>£5</w:t>
            </w:r>
          </w:p>
        </w:tc>
      </w:tr>
    </w:tbl>
    <w:p w14:paraId="16C87B6B" w14:textId="0EAEFDDC" w:rsidR="00D3290D" w:rsidRDefault="00D3290D" w:rsidP="00D3290D">
      <w:pPr>
        <w:jc w:val="center"/>
        <w:rPr>
          <w:rFonts w:ascii="Univers" w:eastAsia="Times New Roman" w:hAnsi="Univers" w:cs="Calibri"/>
          <w:b/>
          <w:sz w:val="32"/>
          <w:szCs w:val="32"/>
          <w:lang w:eastAsia="en-GB"/>
        </w:rPr>
      </w:pPr>
      <w:r w:rsidRPr="00D3290D">
        <w:rPr>
          <w:rFonts w:ascii="Univers" w:eastAsia="Times New Roman" w:hAnsi="Univers" w:cs="Calibri"/>
          <w:b/>
          <w:sz w:val="32"/>
          <w:szCs w:val="32"/>
          <w:lang w:eastAsia="en-GB"/>
        </w:rPr>
        <w:lastRenderedPageBreak/>
        <w:t>SPIRITS LIS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D3290D" w:rsidRPr="00903ED9" w14:paraId="27673960" w14:textId="77777777" w:rsidTr="00903ED9">
        <w:tc>
          <w:tcPr>
            <w:tcW w:w="5228" w:type="dxa"/>
          </w:tcPr>
          <w:p w14:paraId="4F58544F" w14:textId="77777777" w:rsidR="00D3290D" w:rsidRDefault="00D3290D" w:rsidP="00773DAC">
            <w:pPr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GIN</w:t>
            </w:r>
          </w:p>
          <w:p w14:paraId="74656D96" w14:textId="09055271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32"/>
                <w:szCs w:val="32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32"/>
                <w:szCs w:val="32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32"/>
                <w:szCs w:val="32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32"/>
                <w:szCs w:val="32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50ml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         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25ml</w:t>
            </w:r>
          </w:p>
          <w:p w14:paraId="7229FE1D" w14:textId="46FFFE75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Aviation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50068AA8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eefeater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26022D11" w14:textId="65D1A80B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eefeater 24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3C87BD71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eefeater Pink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</w:t>
            </w:r>
          </w:p>
          <w:p w14:paraId="3E7B70D7" w14:textId="37288A29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ulldog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20A4CB50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City of London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6D18826B" w14:textId="29490A68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Deaths Door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.5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60503237" w14:textId="72210481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in 20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7FA33ED2" w14:textId="4D490411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in Mare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.5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         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£8.5</w:t>
            </w:r>
          </w:p>
          <w:p w14:paraId="34ADEC23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Hendricks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</w:t>
            </w:r>
          </w:p>
          <w:p w14:paraId="0F48B949" w14:textId="052DDAFE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Mary-Le-Bone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10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</w:p>
          <w:p w14:paraId="73F8CC54" w14:textId="4B36FB72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Portobello Rd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7.5</w:t>
            </w:r>
          </w:p>
          <w:p w14:paraId="2AC3B62B" w14:textId="17590E99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proofErr w:type="spellStart"/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ipsmith</w:t>
            </w:r>
            <w:proofErr w:type="spellEnd"/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</w:t>
            </w:r>
          </w:p>
          <w:p w14:paraId="313048A5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Tanqueray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245F9E30" w14:textId="77777777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Tanqueray n.10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.5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03444C6A" w14:textId="4E91B050" w:rsidR="001E6635" w:rsidRPr="001E6635" w:rsidRDefault="001E6635" w:rsidP="001E6635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proofErr w:type="spellStart"/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Warners</w:t>
            </w:r>
            <w:proofErr w:type="spellEnd"/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 Rhubarb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7A10766A" w14:textId="61D5DF95" w:rsidR="00903ED9" w:rsidRDefault="001E6635" w:rsidP="00E54CE3">
            <w:pPr>
              <w:spacing w:after="2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Whitley Neil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1E6635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</w:t>
            </w:r>
          </w:p>
          <w:p w14:paraId="7973AF0D" w14:textId="77777777" w:rsidR="00903ED9" w:rsidRPr="00903ED9" w:rsidRDefault="00903ED9" w:rsidP="00903ED9">
            <w:pPr>
              <w:contextualSpacing/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val="it-IT" w:eastAsia="en-GB"/>
              </w:rPr>
            </w:pPr>
            <w:r w:rsidRPr="00903ED9">
              <w:rPr>
                <w:rFonts w:ascii="Univers" w:eastAsia="Times New Roman" w:hAnsi="Univers" w:cs="Calibri"/>
                <w:b/>
                <w:sz w:val="32"/>
                <w:szCs w:val="32"/>
                <w:lang w:val="it-IT" w:eastAsia="en-GB"/>
              </w:rPr>
              <w:t>TEQUILA</w:t>
            </w:r>
          </w:p>
          <w:p w14:paraId="660F8C5E" w14:textId="77777777" w:rsidR="00903ED9" w:rsidRPr="00D200EB" w:rsidRDefault="00903ED9" w:rsidP="00903ED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D200EB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Ocho Reposado</w:t>
            </w:r>
            <w:r w:rsidRPr="00D200EB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D200EB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.5</w:t>
            </w:r>
            <w:r w:rsidRPr="00D200EB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D200EB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7</w:t>
            </w:r>
          </w:p>
          <w:p w14:paraId="1956635C" w14:textId="51AD3C52" w:rsidR="00903ED9" w:rsidRPr="00903ED9" w:rsidRDefault="00903ED9" w:rsidP="00E54CE3">
            <w:pPr>
              <w:spacing w:after="200"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903ED9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Patron XO Coffee</w:t>
            </w:r>
            <w:r w:rsidRPr="00903ED9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14</w:t>
            </w:r>
            <w:r w:rsidRPr="00903ED9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903ED9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10</w:t>
            </w:r>
          </w:p>
          <w:p w14:paraId="164EEBD6" w14:textId="51AD3C52" w:rsidR="00D3290D" w:rsidRDefault="00E54CE3" w:rsidP="00903ED9">
            <w:pPr>
              <w:spacing w:after="160"/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WHISKY</w:t>
            </w:r>
          </w:p>
          <w:p w14:paraId="6CBA385F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50ml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25ml</w:t>
            </w:r>
          </w:p>
          <w:p w14:paraId="3F11873A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Auchentoshan 3w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1.5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</w:p>
          <w:p w14:paraId="1E7D9982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owmore 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</w:p>
          <w:p w14:paraId="5376D71C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uffalo Trace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11272092" w14:textId="5873F83D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proofErr w:type="spellStart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ulleit</w:t>
            </w:r>
            <w:proofErr w:type="spellEnd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 Rye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 xml:space="preserve">         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25193AE3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Chivas 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53F4D2A2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entlemen Jack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</w:p>
          <w:p w14:paraId="72416538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lenfiddich 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1.5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51D5036A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lenmorangie 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73F0CCE6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Highland Park 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77F19A1F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Jack Daniels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0AB2A029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Jameson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01B6F2FB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Johnny Walker Red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62942F7E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Laphroaig 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</w:p>
          <w:p w14:paraId="69EEEA56" w14:textId="77777777" w:rsidR="00391FF9" w:rsidRDefault="00391FF9" w:rsidP="00391FF9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untory Toki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</w:p>
          <w:p w14:paraId="62BD15F6" w14:textId="51E7529C" w:rsidR="00D200EB" w:rsidRPr="00D200EB" w:rsidRDefault="00391FF9" w:rsidP="00D200EB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Yamazaki 1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24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5</w:t>
            </w:r>
          </w:p>
        </w:tc>
        <w:tc>
          <w:tcPr>
            <w:tcW w:w="5228" w:type="dxa"/>
          </w:tcPr>
          <w:p w14:paraId="65DBBE08" w14:textId="77777777" w:rsidR="00D3290D" w:rsidRDefault="00D3290D" w:rsidP="00773DAC">
            <w:pPr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VODKA</w:t>
            </w:r>
          </w:p>
          <w:p w14:paraId="3A163942" w14:textId="40302590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50ml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25ml</w:t>
            </w:r>
          </w:p>
          <w:p w14:paraId="019F7897" w14:textId="121DC993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Belvedere Pure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.5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5DE1E3A3" w14:textId="1BCAD217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Distillery N.9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9.5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7.5</w:t>
            </w:r>
          </w:p>
          <w:p w14:paraId="3DE6D98E" w14:textId="4EEA6CFC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Eristoff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5C34ECC2" w14:textId="1263D4F8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Grey Goose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756BB5F3" w14:textId="649BB6D1" w:rsidR="00773DAC" w:rsidRDefault="00773DAC" w:rsidP="00D200EB">
            <w:pPr>
              <w:spacing w:after="3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proofErr w:type="spellStart"/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ipsmith</w:t>
            </w:r>
            <w:proofErr w:type="spellEnd"/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</w:t>
            </w:r>
          </w:p>
          <w:p w14:paraId="44C168EF" w14:textId="77777777" w:rsidR="00903ED9" w:rsidRPr="00773DAC" w:rsidRDefault="00903ED9" w:rsidP="00D200EB">
            <w:pPr>
              <w:spacing w:after="3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</w:p>
          <w:p w14:paraId="492590FA" w14:textId="77777777" w:rsidR="00773DAC" w:rsidRDefault="00773DAC" w:rsidP="00D3290D">
            <w:pPr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RUM</w:t>
            </w:r>
          </w:p>
          <w:p w14:paraId="1A051FDA" w14:textId="7B49078E" w:rsidR="00773DAC" w:rsidRP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50ml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25ml</w:t>
            </w:r>
          </w:p>
          <w:p w14:paraId="31A18CCB" w14:textId="730AB048" w:rsid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Bacardi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1DA30BDC" w14:textId="7C19BF73" w:rsid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Bacardi </w:t>
            </w:r>
            <w:proofErr w:type="spellStart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Anejo</w:t>
            </w:r>
            <w:proofErr w:type="spellEnd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130AC5AD" w14:textId="02D2A461" w:rsid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Kraken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.5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1F4E2DA7" w14:textId="65F8CB9E" w:rsidR="00773DAC" w:rsidRDefault="00773DAC" w:rsidP="00773DAC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ailor Jerry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14B53E49" w14:textId="1C3645D1" w:rsidR="00903ED9" w:rsidRDefault="00773DAC" w:rsidP="00D200EB">
            <w:pPr>
              <w:spacing w:after="3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Wray and Nephew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9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62C80EAC" w14:textId="73810D89" w:rsidR="00870AB7" w:rsidRDefault="00870AB7" w:rsidP="00870AB7">
            <w:pPr>
              <w:spacing w:after="200"/>
              <w:contextualSpacing/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 w:rsidRPr="00870AB7"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BRANDY</w:t>
            </w:r>
          </w:p>
          <w:p w14:paraId="5A0D42AD" w14:textId="36229EAA" w:rsidR="00870AB7" w:rsidRDefault="00870AB7" w:rsidP="00870AB7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50ml</w:t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25ml</w:t>
            </w:r>
          </w:p>
          <w:p w14:paraId="49C3C808" w14:textId="692DB8C5" w:rsidR="00870AB7" w:rsidRDefault="00870AB7" w:rsidP="00870AB7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Calvados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7.5</w:t>
            </w:r>
          </w:p>
          <w:p w14:paraId="76DDA4EF" w14:textId="1A1655AE" w:rsidR="00870AB7" w:rsidRDefault="00870AB7" w:rsidP="00870AB7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proofErr w:type="spellStart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Janneau</w:t>
            </w:r>
            <w:proofErr w:type="spellEnd"/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 xml:space="preserve"> VSOP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</w:p>
          <w:p w14:paraId="300D5059" w14:textId="65E1AE34" w:rsidR="00870AB7" w:rsidRDefault="00870AB7" w:rsidP="00870AB7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Remy Mart XO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32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7</w:t>
            </w:r>
          </w:p>
          <w:p w14:paraId="09D032FD" w14:textId="1DE4F15C" w:rsidR="00870AB7" w:rsidRDefault="00870AB7" w:rsidP="00870AB7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Remy Mart VSOP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10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.5</w:t>
            </w:r>
          </w:p>
          <w:p w14:paraId="2A3F5C2C" w14:textId="5BBFC64B" w:rsidR="00903ED9" w:rsidRDefault="00870AB7" w:rsidP="00903ED9">
            <w:pPr>
              <w:spacing w:after="2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t Remy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634D9CDF" w14:textId="77777777" w:rsidR="00903ED9" w:rsidRDefault="00903ED9" w:rsidP="00870AB7">
            <w:pPr>
              <w:spacing w:after="200"/>
              <w:contextualSpacing/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</w:p>
          <w:p w14:paraId="1B799E95" w14:textId="672721EE" w:rsidR="00870AB7" w:rsidRPr="00D200EB" w:rsidRDefault="00870AB7" w:rsidP="00870AB7">
            <w:pPr>
              <w:spacing w:after="200"/>
              <w:contextualSpacing/>
              <w:jc w:val="center"/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</w:pPr>
            <w:r w:rsidRPr="00D200EB">
              <w:rPr>
                <w:rFonts w:ascii="Univers" w:eastAsia="Times New Roman" w:hAnsi="Univers" w:cs="Calibri"/>
                <w:b/>
                <w:sz w:val="32"/>
                <w:szCs w:val="32"/>
                <w:lang w:eastAsia="en-GB"/>
              </w:rPr>
              <w:t>LIQUEURES</w:t>
            </w:r>
          </w:p>
          <w:p w14:paraId="34DD75D2" w14:textId="77777777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773DAC"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50ml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25ml</w:t>
            </w:r>
          </w:p>
          <w:p w14:paraId="5161F2F6" w14:textId="30A72109" w:rsidR="00391FF9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Amaretto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580FC7E3" w14:textId="61DF2D66" w:rsid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Baileys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7.5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49DD7DD7" w14:textId="7534A5D4" w:rsidR="00391FF9" w:rsidRPr="00391FF9" w:rsidRDefault="00391FF9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Campari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5.75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5.5</w:t>
            </w:r>
          </w:p>
          <w:p w14:paraId="7074337E" w14:textId="77777777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Frangelico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34E8556C" w14:textId="77777777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Jagermeister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5021D265" w14:textId="77777777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Kahlua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3C915571" w14:textId="36EC77E4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Limoncello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="00391FF9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£6.5</w:t>
            </w:r>
          </w:p>
          <w:p w14:paraId="6FD091E3" w14:textId="37200468" w:rsidR="00391FF9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Malibu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8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252BA5E6" w14:textId="77777777" w:rsidR="00E54CE3" w:rsidRP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</w:pP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>Pimms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9.5</w:t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</w:r>
            <w:r w:rsidRPr="00E54CE3">
              <w:rPr>
                <w:rFonts w:ascii="Univers" w:eastAsia="Times New Roman" w:hAnsi="Univers" w:cs="Calibri"/>
                <w:sz w:val="28"/>
                <w:szCs w:val="28"/>
                <w:lang w:val="it-IT" w:eastAsia="en-GB"/>
              </w:rPr>
              <w:tab/>
              <w:t>£6.5</w:t>
            </w:r>
          </w:p>
          <w:p w14:paraId="1688349C" w14:textId="77777777" w:rsid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ambuca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0257062A" w14:textId="77777777" w:rsidR="00E54CE3" w:rsidRDefault="00E54CE3" w:rsidP="00E54CE3">
            <w:pPr>
              <w:contextualSpacing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Southern Comfort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  <w:p w14:paraId="0B00591C" w14:textId="5DCCFDED" w:rsidR="00D200EB" w:rsidRPr="00903ED9" w:rsidRDefault="00E54CE3" w:rsidP="00903ED9">
            <w:pPr>
              <w:spacing w:after="200"/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</w:pP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>Tia Maria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8</w:t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</w:r>
            <w:r>
              <w:rPr>
                <w:rFonts w:ascii="Univers" w:eastAsia="Times New Roman" w:hAnsi="Univers" w:cs="Calibri"/>
                <w:sz w:val="28"/>
                <w:szCs w:val="28"/>
                <w:lang w:eastAsia="en-GB"/>
              </w:rPr>
              <w:tab/>
              <w:t>£6.5</w:t>
            </w:r>
          </w:p>
        </w:tc>
      </w:tr>
    </w:tbl>
    <w:p w14:paraId="1878147C" w14:textId="51B69B82" w:rsidR="00391FF9" w:rsidRPr="00903ED9" w:rsidRDefault="00391FF9" w:rsidP="00903ED9">
      <w:pPr>
        <w:contextualSpacing/>
        <w:rPr>
          <w:rFonts w:ascii="Univers" w:eastAsia="Times New Roman" w:hAnsi="Univers" w:cs="Calibri"/>
          <w:sz w:val="28"/>
          <w:szCs w:val="28"/>
          <w:lang w:val="it-IT" w:eastAsia="en-GB"/>
        </w:rPr>
      </w:pPr>
    </w:p>
    <w:sectPr w:rsidR="00391FF9" w:rsidRPr="00903ED9" w:rsidSect="001F1BF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jYxtjQ1MrcwNjBT0lEKTi0uzszPAykwrAUAHHs0GCwAAAA="/>
  </w:docVars>
  <w:rsids>
    <w:rsidRoot w:val="001F1BF6"/>
    <w:rsid w:val="000574A0"/>
    <w:rsid w:val="00062714"/>
    <w:rsid w:val="00124861"/>
    <w:rsid w:val="001E6635"/>
    <w:rsid w:val="001F1BF6"/>
    <w:rsid w:val="0035024C"/>
    <w:rsid w:val="00391FF9"/>
    <w:rsid w:val="003E39B9"/>
    <w:rsid w:val="00506A83"/>
    <w:rsid w:val="00625B5E"/>
    <w:rsid w:val="006841ED"/>
    <w:rsid w:val="00773DAC"/>
    <w:rsid w:val="00776AD9"/>
    <w:rsid w:val="00870AB7"/>
    <w:rsid w:val="00903ED9"/>
    <w:rsid w:val="0091520A"/>
    <w:rsid w:val="009840EB"/>
    <w:rsid w:val="00B22B74"/>
    <w:rsid w:val="00B700A0"/>
    <w:rsid w:val="00C12BBA"/>
    <w:rsid w:val="00CB0779"/>
    <w:rsid w:val="00CB59B9"/>
    <w:rsid w:val="00D200EB"/>
    <w:rsid w:val="00D3290D"/>
    <w:rsid w:val="00E54CE3"/>
    <w:rsid w:val="00E6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B806E"/>
  <w15:chartTrackingRefBased/>
  <w15:docId w15:val="{4C135D74-CC26-42C7-966A-8C7A7F75C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4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1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6223F-3201-418B-BAE9-4754EA8CE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0</Words>
  <Characters>2742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lan, Daniele (Student)</dc:creator>
  <cp:keywords/>
  <dc:description/>
  <cp:lastModifiedBy>Bechir Messaoud</cp:lastModifiedBy>
  <cp:revision>2</cp:revision>
  <dcterms:created xsi:type="dcterms:W3CDTF">2021-04-12T15:52:00Z</dcterms:created>
  <dcterms:modified xsi:type="dcterms:W3CDTF">2021-04-12T15:52:00Z</dcterms:modified>
</cp:coreProperties>
</file>